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F8C240" w14:textId="6CD0AF44" w:rsidR="00BA69D1" w:rsidRPr="001B221E" w:rsidRDefault="003C1B7B">
      <w:pPr>
        <w:rPr>
          <w:b/>
          <w:sz w:val="28"/>
        </w:rPr>
      </w:pPr>
      <w:bookmarkStart w:id="0" w:name="_Hlk16849154"/>
      <w:bookmarkEnd w:id="0"/>
      <w:r w:rsidRPr="001B221E">
        <w:rPr>
          <w:b/>
          <w:sz w:val="28"/>
        </w:rPr>
        <w:t>AS91906 – Evidence of ongoing testing</w:t>
      </w:r>
    </w:p>
    <w:p w14:paraId="672528E9" w14:textId="51305497" w:rsidR="003C1B7B" w:rsidRPr="001B221E" w:rsidRDefault="00EF62CC">
      <w:pPr>
        <w:rPr>
          <w:b/>
        </w:rPr>
      </w:pPr>
      <w:r w:rsidRPr="001B221E">
        <w:rPr>
          <w:b/>
        </w:rPr>
        <w:t>Date:</w:t>
      </w:r>
      <w:r w:rsidR="00F5368A">
        <w:rPr>
          <w:b/>
        </w:rPr>
        <w:t xml:space="preserve"> 9/08/19</w:t>
      </w:r>
    </w:p>
    <w:p w14:paraId="4ACDD581" w14:textId="32A4942C" w:rsidR="00EF62CC" w:rsidRPr="00903616" w:rsidRDefault="00EF62CC">
      <w:pPr>
        <w:rPr>
          <w:bCs/>
        </w:rPr>
      </w:pPr>
      <w:r w:rsidRPr="0000348B">
        <w:rPr>
          <w:bCs/>
        </w:rPr>
        <w:t>What I tested</w:t>
      </w:r>
      <w:r w:rsidR="008E4566" w:rsidRPr="0000348B">
        <w:rPr>
          <w:bCs/>
        </w:rPr>
        <w:t xml:space="preserve"> was to make sure </w:t>
      </w:r>
      <w:r w:rsidR="00AA26E9" w:rsidRPr="0000348B">
        <w:rPr>
          <w:bCs/>
        </w:rPr>
        <w:t xml:space="preserve">the </w:t>
      </w:r>
      <w:proofErr w:type="spellStart"/>
      <w:r w:rsidR="00AA26E9" w:rsidRPr="0000348B">
        <w:rPr>
          <w:bCs/>
        </w:rPr>
        <w:t>mann_theatre</w:t>
      </w:r>
      <w:proofErr w:type="spellEnd"/>
      <w:r w:rsidR="00AA26E9" w:rsidRPr="0000348B">
        <w:rPr>
          <w:bCs/>
        </w:rPr>
        <w:t xml:space="preserve"> was displaying on the GUI </w:t>
      </w:r>
      <w:r w:rsidR="0030331B" w:rsidRPr="0000348B">
        <w:rPr>
          <w:bCs/>
        </w:rPr>
        <w:t xml:space="preserve">inside the </w:t>
      </w:r>
      <w:proofErr w:type="spellStart"/>
      <w:r w:rsidR="0030331B" w:rsidRPr="0000348B">
        <w:rPr>
          <w:bCs/>
        </w:rPr>
        <w:t>listbox</w:t>
      </w:r>
      <w:proofErr w:type="spellEnd"/>
      <w:r w:rsidR="0030331B" w:rsidRPr="0000348B">
        <w:rPr>
          <w:bCs/>
        </w:rPr>
        <w:t>.</w:t>
      </w:r>
    </w:p>
    <w:p w14:paraId="5B474A04" w14:textId="5CF1ABE3" w:rsidR="00EF62CC" w:rsidRDefault="004018DF">
      <w:r w:rsidRPr="001B221E">
        <w:rPr>
          <w:b/>
        </w:rPr>
        <w:t>Comment:</w:t>
      </w:r>
      <w:r>
        <w:t xml:space="preserve"> </w:t>
      </w:r>
      <w:r w:rsidR="002264F3">
        <w:t xml:space="preserve"> </w:t>
      </w:r>
      <w:r w:rsidR="00D33C57" w:rsidRPr="004C4705">
        <w:t xml:space="preserve">Initially only </w:t>
      </w:r>
      <w:r w:rsidR="00545FCB" w:rsidRPr="004C4705">
        <w:t>displayed</w:t>
      </w:r>
      <w:r w:rsidR="00C56F90">
        <w:t xml:space="preserve"> two movies in the in the </w:t>
      </w:r>
      <w:proofErr w:type="spellStart"/>
      <w:r w:rsidR="00C56F90">
        <w:t>listbox</w:t>
      </w:r>
      <w:proofErr w:type="spellEnd"/>
      <w:r w:rsidR="00C56F90">
        <w:t xml:space="preserve"> to check that the only two movies that had been imported was printing. </w:t>
      </w:r>
      <w:r w:rsidR="00545FCB" w:rsidRPr="004C4705">
        <w:t xml:space="preserve"> </w:t>
      </w:r>
    </w:p>
    <w:p w14:paraId="1B8EBD6B" w14:textId="4608A086" w:rsidR="001B221E" w:rsidRDefault="009A385C">
      <w:r>
        <w:rPr>
          <w:noProof/>
        </w:rPr>
        <w:drawing>
          <wp:inline distT="0" distB="0" distL="0" distR="0" wp14:anchorId="1A137243" wp14:editId="77133C7E">
            <wp:extent cx="2867025" cy="3171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867025" cy="3171825"/>
                    </a:xfrm>
                    <a:prstGeom prst="rect">
                      <a:avLst/>
                    </a:prstGeom>
                  </pic:spPr>
                </pic:pic>
              </a:graphicData>
            </a:graphic>
          </wp:inline>
        </w:drawing>
      </w:r>
    </w:p>
    <w:p w14:paraId="50368C4D" w14:textId="77777777" w:rsidR="00206642" w:rsidRDefault="00206642" w:rsidP="00C236E0">
      <w:pPr>
        <w:rPr>
          <w:b/>
        </w:rPr>
      </w:pPr>
    </w:p>
    <w:p w14:paraId="477F2E00" w14:textId="77777777" w:rsidR="00206642" w:rsidRDefault="00206642" w:rsidP="00C236E0">
      <w:pPr>
        <w:rPr>
          <w:b/>
        </w:rPr>
      </w:pPr>
    </w:p>
    <w:p w14:paraId="24FB8576" w14:textId="57B14A60" w:rsidR="00C236E0" w:rsidRPr="001B221E" w:rsidRDefault="00C236E0" w:rsidP="00C236E0">
      <w:pPr>
        <w:rPr>
          <w:b/>
        </w:rPr>
      </w:pPr>
      <w:r w:rsidRPr="001B221E">
        <w:rPr>
          <w:b/>
        </w:rPr>
        <w:t>Date:</w:t>
      </w:r>
      <w:r>
        <w:rPr>
          <w:b/>
        </w:rPr>
        <w:t xml:space="preserve"> 9/08/19</w:t>
      </w:r>
    </w:p>
    <w:p w14:paraId="603BBA3C" w14:textId="1FB889F2" w:rsidR="00C236E0" w:rsidRPr="00D07610" w:rsidRDefault="00C236E0" w:rsidP="00C236E0">
      <w:pPr>
        <w:rPr>
          <w:bCs/>
        </w:rPr>
      </w:pPr>
      <w:r w:rsidRPr="00D07610">
        <w:rPr>
          <w:bCs/>
        </w:rPr>
        <w:t>What I tested</w:t>
      </w:r>
      <w:r w:rsidR="00857562" w:rsidRPr="00D07610">
        <w:rPr>
          <w:bCs/>
        </w:rPr>
        <w:t xml:space="preserve"> was the theatre </w:t>
      </w:r>
      <w:r w:rsidR="007C2F74" w:rsidRPr="00D07610">
        <w:rPr>
          <w:bCs/>
        </w:rPr>
        <w:t xml:space="preserve">if the </w:t>
      </w:r>
      <w:r w:rsidR="002B06E7" w:rsidRPr="00D07610">
        <w:rPr>
          <w:bCs/>
        </w:rPr>
        <w:t>induvial</w:t>
      </w:r>
      <w:r w:rsidR="007C2F74" w:rsidRPr="00D07610">
        <w:rPr>
          <w:bCs/>
        </w:rPr>
        <w:t xml:space="preserve"> movies were displaying in Academy</w:t>
      </w:r>
      <w:r w:rsidR="00C42AB3">
        <w:rPr>
          <w:bCs/>
        </w:rPr>
        <w:t xml:space="preserve">. </w:t>
      </w:r>
    </w:p>
    <w:p w14:paraId="6E647CBD" w14:textId="77777777" w:rsidR="00C236E0" w:rsidRDefault="00C236E0" w:rsidP="00C236E0"/>
    <w:p w14:paraId="201262E9" w14:textId="4B478D88" w:rsidR="00C236E0" w:rsidRDefault="00C236E0" w:rsidP="00C236E0">
      <w:r w:rsidRPr="001B221E">
        <w:rPr>
          <w:b/>
        </w:rPr>
        <w:t>Comment:</w:t>
      </w:r>
      <w:r>
        <w:t xml:space="preserve"> </w:t>
      </w:r>
      <w:r w:rsidR="00D11B2A">
        <w:t xml:space="preserve">I purposely only </w:t>
      </w:r>
      <w:r w:rsidR="00767518">
        <w:t xml:space="preserve">displayed </w:t>
      </w:r>
      <w:r w:rsidR="003B479A">
        <w:t xml:space="preserve">one movie in the academy theatre to test if </w:t>
      </w:r>
      <w:proofErr w:type="spellStart"/>
      <w:r w:rsidR="003B479A">
        <w:t>the</w:t>
      </w:r>
      <w:proofErr w:type="spellEnd"/>
      <w:r w:rsidR="003B479A">
        <w:t xml:space="preserve"> were </w:t>
      </w:r>
      <w:proofErr w:type="spellStart"/>
      <w:r w:rsidR="003B479A">
        <w:t>propaly</w:t>
      </w:r>
      <w:proofErr w:type="spellEnd"/>
      <w:r w:rsidR="003B479A">
        <w:t xml:space="preserve"> calling the movie </w:t>
      </w:r>
    </w:p>
    <w:p w14:paraId="7C694F0C" w14:textId="77777777" w:rsidR="00C236E0" w:rsidRDefault="00C236E0" w:rsidP="00C236E0"/>
    <w:p w14:paraId="6F0A675B" w14:textId="645120F6" w:rsidR="00C236E0" w:rsidRDefault="00C236E0" w:rsidP="00C236E0">
      <w:pPr>
        <w:rPr>
          <w:color w:val="A6A6A6" w:themeColor="background1" w:themeShade="A6"/>
        </w:rPr>
      </w:pPr>
      <w:r w:rsidRPr="001B221E">
        <w:rPr>
          <w:b/>
        </w:rPr>
        <w:t>Evidence:</w:t>
      </w:r>
      <w:r>
        <w:t xml:space="preserve"> </w:t>
      </w:r>
    </w:p>
    <w:p w14:paraId="176A5EED" w14:textId="66C8709A" w:rsidR="00CD7CC8" w:rsidRDefault="00CD7CC8" w:rsidP="00C236E0">
      <w:pPr>
        <w:rPr>
          <w:color w:val="A6A6A6" w:themeColor="background1" w:themeShade="A6"/>
        </w:rPr>
      </w:pPr>
      <w:r>
        <w:rPr>
          <w:noProof/>
        </w:rPr>
        <w:lastRenderedPageBreak/>
        <w:drawing>
          <wp:inline distT="0" distB="0" distL="0" distR="0" wp14:anchorId="3294C13A" wp14:editId="0FC59C86">
            <wp:extent cx="2828925" cy="3181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28925" cy="3181350"/>
                    </a:xfrm>
                    <a:prstGeom prst="rect">
                      <a:avLst/>
                    </a:prstGeom>
                  </pic:spPr>
                </pic:pic>
              </a:graphicData>
            </a:graphic>
          </wp:inline>
        </w:drawing>
      </w:r>
    </w:p>
    <w:p w14:paraId="7D2C12C1" w14:textId="77777777" w:rsidR="00C236E0" w:rsidRDefault="00C236E0" w:rsidP="00C236E0"/>
    <w:p w14:paraId="1ED86A54" w14:textId="77777777" w:rsidR="00C236E0" w:rsidRDefault="00C236E0" w:rsidP="00C236E0"/>
    <w:p w14:paraId="75511DAA" w14:textId="77777777" w:rsidR="00C236E0" w:rsidRPr="001B221E" w:rsidRDefault="00C236E0" w:rsidP="00C236E0">
      <w:pPr>
        <w:rPr>
          <w:b/>
        </w:rPr>
      </w:pPr>
      <w:r w:rsidRPr="001B221E">
        <w:rPr>
          <w:b/>
        </w:rPr>
        <w:t>Date:</w:t>
      </w:r>
      <w:r>
        <w:rPr>
          <w:b/>
        </w:rPr>
        <w:t xml:space="preserve"> 9/08/19</w:t>
      </w:r>
    </w:p>
    <w:p w14:paraId="43EC05F5" w14:textId="6158DFF3" w:rsidR="00C236E0" w:rsidRDefault="00C236E0" w:rsidP="00C236E0">
      <w:r w:rsidRPr="001B221E">
        <w:rPr>
          <w:b/>
        </w:rPr>
        <w:t>What I tested:</w:t>
      </w:r>
      <w:r>
        <w:t xml:space="preserve"> </w:t>
      </w:r>
      <w:r w:rsidR="00C1760A" w:rsidRPr="004E3A0E">
        <w:t xml:space="preserve">I tested all </w:t>
      </w:r>
      <w:r w:rsidR="00A03C8C">
        <w:t xml:space="preserve">the movies </w:t>
      </w:r>
      <w:r w:rsidR="00C61C87">
        <w:t>separately</w:t>
      </w:r>
      <w:r w:rsidR="00A03C8C">
        <w:t xml:space="preserve"> </w:t>
      </w:r>
      <w:r w:rsidR="007B2268">
        <w:t>by setting them all up in all the list boxes to display in the GUI.</w:t>
      </w:r>
    </w:p>
    <w:p w14:paraId="50AD63F1" w14:textId="77777777" w:rsidR="00C236E0" w:rsidRDefault="00C236E0" w:rsidP="00C236E0"/>
    <w:p w14:paraId="26DFE985" w14:textId="35611078" w:rsidR="00C236E0" w:rsidRPr="00A255BB" w:rsidRDefault="00C236E0" w:rsidP="00C236E0">
      <w:r w:rsidRPr="001B221E">
        <w:rPr>
          <w:b/>
        </w:rPr>
        <w:t>Comment:</w:t>
      </w:r>
      <w:r>
        <w:t xml:space="preserve"> </w:t>
      </w:r>
      <w:r w:rsidR="00A255BB">
        <w:t>I did this on purpose because I needed to check if the list box is calling from the correct theatre.</w:t>
      </w:r>
    </w:p>
    <w:p w14:paraId="770E6C67" w14:textId="77777777" w:rsidR="00C236E0" w:rsidRDefault="00C236E0" w:rsidP="00C236E0"/>
    <w:p w14:paraId="7F61AA7E" w14:textId="7AE4D45C" w:rsidR="00C236E0" w:rsidRDefault="00C236E0" w:rsidP="00C236E0">
      <w:r w:rsidRPr="001B221E">
        <w:rPr>
          <w:b/>
        </w:rPr>
        <w:t>Evidence:</w:t>
      </w:r>
      <w:r>
        <w:t xml:space="preserve"> </w:t>
      </w:r>
    </w:p>
    <w:p w14:paraId="46DA00AC" w14:textId="77777777" w:rsidR="004C3EFB" w:rsidRDefault="00F07029" w:rsidP="00C236E0">
      <w:pPr>
        <w:rPr>
          <w:color w:val="A6A6A6" w:themeColor="background1" w:themeShade="A6"/>
        </w:rPr>
      </w:pPr>
      <w:r>
        <w:rPr>
          <w:noProof/>
        </w:rPr>
        <w:drawing>
          <wp:inline distT="0" distB="0" distL="0" distR="0" wp14:anchorId="33D5CDCA" wp14:editId="2C44827F">
            <wp:extent cx="4781550" cy="3162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81550" cy="3162300"/>
                    </a:xfrm>
                    <a:prstGeom prst="rect">
                      <a:avLst/>
                    </a:prstGeom>
                  </pic:spPr>
                </pic:pic>
              </a:graphicData>
            </a:graphic>
          </wp:inline>
        </w:drawing>
      </w:r>
    </w:p>
    <w:p w14:paraId="58177FFA" w14:textId="3880F8EA" w:rsidR="00C236E0" w:rsidRPr="004C3EFB" w:rsidRDefault="004C3EFB" w:rsidP="00C236E0">
      <w:pPr>
        <w:rPr>
          <w:color w:val="A6A6A6" w:themeColor="background1" w:themeShade="A6"/>
        </w:rPr>
      </w:pPr>
      <w:bookmarkStart w:id="1" w:name="_GoBack"/>
      <w:bookmarkEnd w:id="1"/>
      <w:r>
        <w:rPr>
          <w:b/>
        </w:rPr>
        <w:t>D</w:t>
      </w:r>
      <w:r w:rsidR="00C236E0" w:rsidRPr="001B221E">
        <w:rPr>
          <w:b/>
        </w:rPr>
        <w:t>ate:</w:t>
      </w:r>
      <w:r w:rsidR="00C236E0">
        <w:rPr>
          <w:b/>
        </w:rPr>
        <w:t xml:space="preserve"> 9/08/19</w:t>
      </w:r>
    </w:p>
    <w:p w14:paraId="18957310" w14:textId="42260D10" w:rsidR="00C236E0" w:rsidRPr="00296C05" w:rsidRDefault="00C236E0" w:rsidP="00C236E0">
      <w:pPr>
        <w:rPr>
          <w:bCs/>
        </w:rPr>
      </w:pPr>
      <w:r w:rsidRPr="00296C05">
        <w:rPr>
          <w:bCs/>
        </w:rPr>
        <w:t>What I teste</w:t>
      </w:r>
      <w:r w:rsidR="00B94989" w:rsidRPr="00296C05">
        <w:rPr>
          <w:bCs/>
        </w:rPr>
        <w:t>d</w:t>
      </w:r>
      <w:r w:rsidR="00296C05">
        <w:rPr>
          <w:bCs/>
        </w:rPr>
        <w:t xml:space="preserve"> was </w:t>
      </w:r>
      <w:r w:rsidR="00050F42">
        <w:rPr>
          <w:bCs/>
        </w:rPr>
        <w:t>if the Mann Theatre was c</w:t>
      </w:r>
      <w:r w:rsidR="00746271">
        <w:rPr>
          <w:bCs/>
        </w:rPr>
        <w:t xml:space="preserve">alling the correct movies to the right list box so I </w:t>
      </w:r>
      <w:proofErr w:type="spellStart"/>
      <w:r w:rsidR="00746271">
        <w:rPr>
          <w:bCs/>
        </w:rPr>
        <w:t>eited</w:t>
      </w:r>
      <w:proofErr w:type="spellEnd"/>
      <w:r w:rsidR="00746271">
        <w:rPr>
          <w:bCs/>
        </w:rPr>
        <w:t xml:space="preserve"> the name of the movie which I only changed one </w:t>
      </w:r>
      <w:r w:rsidR="0053287A">
        <w:rPr>
          <w:bCs/>
        </w:rPr>
        <w:t>movie.</w:t>
      </w:r>
    </w:p>
    <w:p w14:paraId="386BED1A" w14:textId="77777777" w:rsidR="00C236E0" w:rsidRDefault="00C236E0" w:rsidP="00C236E0"/>
    <w:p w14:paraId="1F73D271" w14:textId="7A28BC1B" w:rsidR="00C236E0" w:rsidRDefault="00C236E0" w:rsidP="00C236E0">
      <w:r w:rsidRPr="001B221E">
        <w:rPr>
          <w:b/>
        </w:rPr>
        <w:t>Comment</w:t>
      </w:r>
      <w:r w:rsidRPr="00A06491">
        <w:rPr>
          <w:b/>
        </w:rPr>
        <w:t>:</w:t>
      </w:r>
      <w:r w:rsidRPr="00A06491">
        <w:t xml:space="preserve"> </w:t>
      </w:r>
      <w:r w:rsidR="007464A0" w:rsidRPr="00A06491">
        <w:t>I di</w:t>
      </w:r>
      <w:r w:rsidR="00DA041A" w:rsidRPr="00A06491">
        <w:t>d</w:t>
      </w:r>
      <w:r w:rsidR="007464A0" w:rsidRPr="00A06491">
        <w:t xml:space="preserve"> </w:t>
      </w:r>
      <w:r w:rsidR="00DA041A" w:rsidRPr="00A06491">
        <w:t>this</w:t>
      </w:r>
      <w:r w:rsidR="007464A0" w:rsidRPr="00A06491">
        <w:t xml:space="preserve"> on purpose because I have set up the movie function </w:t>
      </w:r>
      <w:r w:rsidR="002F0610" w:rsidRPr="00A06491">
        <w:t>separately</w:t>
      </w:r>
      <w:r w:rsidR="007464A0" w:rsidRPr="00A06491">
        <w:t xml:space="preserve"> because it will generate </w:t>
      </w:r>
      <w:r w:rsidR="007D1849" w:rsidRPr="00A06491">
        <w:t>the movies correctly and cleanly.</w:t>
      </w:r>
    </w:p>
    <w:p w14:paraId="395D0448" w14:textId="77777777" w:rsidR="00C236E0" w:rsidRDefault="00C236E0" w:rsidP="00C236E0"/>
    <w:p w14:paraId="4079FFB8" w14:textId="3878F640" w:rsidR="00C236E0" w:rsidRDefault="00C236E0" w:rsidP="00C236E0">
      <w:r w:rsidRPr="001B221E">
        <w:rPr>
          <w:b/>
        </w:rPr>
        <w:t>Evidence:</w:t>
      </w:r>
      <w:r>
        <w:t xml:space="preserve"> </w:t>
      </w:r>
    </w:p>
    <w:p w14:paraId="138BC906" w14:textId="74ABA180" w:rsidR="00F856FE" w:rsidRDefault="00F856FE" w:rsidP="00C236E0">
      <w:pPr>
        <w:rPr>
          <w:color w:val="A6A6A6" w:themeColor="background1" w:themeShade="A6"/>
        </w:rPr>
      </w:pPr>
      <w:r>
        <w:rPr>
          <w:noProof/>
        </w:rPr>
        <w:drawing>
          <wp:inline distT="0" distB="0" distL="0" distR="0" wp14:anchorId="775F9FC9" wp14:editId="2A81DEA0">
            <wp:extent cx="4743450" cy="314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43450" cy="3143250"/>
                    </a:xfrm>
                    <a:prstGeom prst="rect">
                      <a:avLst/>
                    </a:prstGeom>
                  </pic:spPr>
                </pic:pic>
              </a:graphicData>
            </a:graphic>
          </wp:inline>
        </w:drawing>
      </w:r>
    </w:p>
    <w:p w14:paraId="23540D36" w14:textId="77777777" w:rsidR="00C236E0" w:rsidRDefault="00C236E0" w:rsidP="00C236E0"/>
    <w:p w14:paraId="6A8BA283" w14:textId="77777777" w:rsidR="00C236E0" w:rsidRDefault="00C236E0" w:rsidP="00C236E0"/>
    <w:p w14:paraId="7D014429" w14:textId="77777777" w:rsidR="00E061F2" w:rsidRDefault="00E061F2" w:rsidP="00C236E0"/>
    <w:p w14:paraId="5AD840B3" w14:textId="77777777" w:rsidR="00473D81" w:rsidRDefault="00473D81" w:rsidP="00C236E0">
      <w:pPr>
        <w:rPr>
          <w:b/>
        </w:rPr>
      </w:pPr>
    </w:p>
    <w:p w14:paraId="4D36D7B5" w14:textId="77777777" w:rsidR="00497E04" w:rsidRDefault="00497E04" w:rsidP="00C236E0">
      <w:pPr>
        <w:rPr>
          <w:b/>
        </w:rPr>
      </w:pPr>
    </w:p>
    <w:p w14:paraId="6F31E853" w14:textId="77777777" w:rsidR="00497E04" w:rsidRDefault="00497E04" w:rsidP="00C236E0">
      <w:pPr>
        <w:rPr>
          <w:b/>
        </w:rPr>
      </w:pPr>
    </w:p>
    <w:p w14:paraId="77E832CE" w14:textId="77777777" w:rsidR="00497E04" w:rsidRDefault="00497E04" w:rsidP="00C236E0">
      <w:pPr>
        <w:rPr>
          <w:b/>
        </w:rPr>
      </w:pPr>
    </w:p>
    <w:p w14:paraId="5D8833FF" w14:textId="77777777" w:rsidR="00497E04" w:rsidRDefault="00497E04" w:rsidP="00C236E0">
      <w:pPr>
        <w:rPr>
          <w:b/>
        </w:rPr>
      </w:pPr>
    </w:p>
    <w:p w14:paraId="1D6C006F" w14:textId="77777777" w:rsidR="00497E04" w:rsidRDefault="00497E04" w:rsidP="00C236E0">
      <w:pPr>
        <w:rPr>
          <w:b/>
        </w:rPr>
      </w:pPr>
    </w:p>
    <w:p w14:paraId="24B6513A" w14:textId="77777777" w:rsidR="00497E04" w:rsidRDefault="00497E04" w:rsidP="00C236E0">
      <w:pPr>
        <w:rPr>
          <w:b/>
        </w:rPr>
      </w:pPr>
    </w:p>
    <w:p w14:paraId="7AE85712" w14:textId="77777777" w:rsidR="00497E04" w:rsidRDefault="00497E04" w:rsidP="00C236E0">
      <w:pPr>
        <w:rPr>
          <w:b/>
        </w:rPr>
      </w:pPr>
    </w:p>
    <w:p w14:paraId="35A2B2BA" w14:textId="77777777" w:rsidR="00497E04" w:rsidRDefault="00497E04" w:rsidP="00C236E0">
      <w:pPr>
        <w:rPr>
          <w:b/>
        </w:rPr>
      </w:pPr>
    </w:p>
    <w:p w14:paraId="058D8ADC" w14:textId="3E614BB8" w:rsidR="00C236E0" w:rsidRPr="001B221E" w:rsidRDefault="00C236E0" w:rsidP="00C236E0">
      <w:pPr>
        <w:rPr>
          <w:b/>
        </w:rPr>
      </w:pPr>
      <w:r w:rsidRPr="001B221E">
        <w:rPr>
          <w:b/>
        </w:rPr>
        <w:t>Date:</w:t>
      </w:r>
      <w:r>
        <w:rPr>
          <w:b/>
        </w:rPr>
        <w:t xml:space="preserve"> </w:t>
      </w:r>
      <w:r w:rsidR="009F4D67">
        <w:rPr>
          <w:b/>
        </w:rPr>
        <w:t>12</w:t>
      </w:r>
      <w:r>
        <w:rPr>
          <w:b/>
        </w:rPr>
        <w:t>/08/19</w:t>
      </w:r>
    </w:p>
    <w:p w14:paraId="2214CAA1" w14:textId="12E73815" w:rsidR="00C236E0" w:rsidRDefault="00C236E0" w:rsidP="00C236E0">
      <w:r w:rsidRPr="001B221E">
        <w:rPr>
          <w:b/>
        </w:rPr>
        <w:t>What I tested</w:t>
      </w:r>
      <w:r w:rsidR="00F51518">
        <w:rPr>
          <w:b/>
        </w:rPr>
        <w:t xml:space="preserve"> is the price and seats of the man theatre to display correctly by only testing in one list box.</w:t>
      </w:r>
    </w:p>
    <w:p w14:paraId="12AE3884" w14:textId="77777777" w:rsidR="00C236E0" w:rsidRDefault="00C236E0" w:rsidP="00C236E0"/>
    <w:p w14:paraId="40BAD201" w14:textId="23BAC8DE" w:rsidR="00C236E0" w:rsidRDefault="00C236E0" w:rsidP="00C236E0">
      <w:r w:rsidRPr="001B221E">
        <w:rPr>
          <w:b/>
        </w:rPr>
        <w:t>Comment:</w:t>
      </w:r>
      <w:r w:rsidRPr="001B221E">
        <w:rPr>
          <w:color w:val="A6A6A6" w:themeColor="background1" w:themeShade="A6"/>
        </w:rPr>
        <w:t xml:space="preserve"> </w:t>
      </w:r>
      <w:r w:rsidRPr="00DA4DF5">
        <w:t>Initially</w:t>
      </w:r>
      <w:r w:rsidR="0085752B" w:rsidRPr="00DA4DF5">
        <w:t xml:space="preserve"> I set this up to check if the tickets/seats and price was being c</w:t>
      </w:r>
      <w:r w:rsidR="0015128A" w:rsidRPr="00DA4DF5">
        <w:t>alle</w:t>
      </w:r>
      <w:r w:rsidR="0085752B" w:rsidRPr="00DA4DF5">
        <w:t xml:space="preserve">d from the correct </w:t>
      </w:r>
      <w:r w:rsidR="00DD5207" w:rsidRPr="00DA4DF5">
        <w:t>function</w:t>
      </w:r>
      <w:r w:rsidRPr="00DA4DF5">
        <w:t>.</w:t>
      </w:r>
    </w:p>
    <w:p w14:paraId="5A175717" w14:textId="77777777" w:rsidR="00C236E0" w:rsidRDefault="00C236E0" w:rsidP="00C236E0"/>
    <w:p w14:paraId="4C74E851" w14:textId="626B0D70" w:rsidR="00C236E0" w:rsidRDefault="00C236E0" w:rsidP="00C236E0">
      <w:r w:rsidRPr="001B221E">
        <w:rPr>
          <w:b/>
        </w:rPr>
        <w:t>Evidence:</w:t>
      </w:r>
      <w:r>
        <w:t xml:space="preserve"> </w:t>
      </w:r>
    </w:p>
    <w:p w14:paraId="3FEF7394" w14:textId="6031D233" w:rsidR="0062249D" w:rsidRDefault="0062249D" w:rsidP="00C236E0">
      <w:pPr>
        <w:rPr>
          <w:color w:val="A6A6A6" w:themeColor="background1" w:themeShade="A6"/>
        </w:rPr>
      </w:pPr>
      <w:r>
        <w:rPr>
          <w:noProof/>
        </w:rPr>
        <w:drawing>
          <wp:inline distT="0" distB="0" distL="0" distR="0" wp14:anchorId="7259DBC5" wp14:editId="7C510E52">
            <wp:extent cx="4743450" cy="3124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43450" cy="3124200"/>
                    </a:xfrm>
                    <a:prstGeom prst="rect">
                      <a:avLst/>
                    </a:prstGeom>
                  </pic:spPr>
                </pic:pic>
              </a:graphicData>
            </a:graphic>
          </wp:inline>
        </w:drawing>
      </w:r>
    </w:p>
    <w:p w14:paraId="3C0158E6" w14:textId="77777777" w:rsidR="00C236E0" w:rsidRDefault="00C236E0" w:rsidP="00C236E0"/>
    <w:p w14:paraId="1ABC317F" w14:textId="77777777" w:rsidR="00C236E0" w:rsidRDefault="00C236E0" w:rsidP="00C236E0"/>
    <w:p w14:paraId="40C3829E" w14:textId="77777777" w:rsidR="00C236E0" w:rsidRDefault="00C236E0" w:rsidP="00C236E0"/>
    <w:p w14:paraId="4A49A00A" w14:textId="43D5E5EF" w:rsidR="00FF1CD4" w:rsidRDefault="00FF1CD4">
      <w:r>
        <w:br w:type="page"/>
      </w:r>
    </w:p>
    <w:p w14:paraId="7FE2D6DD" w14:textId="77777777" w:rsidR="00C236E0" w:rsidRDefault="00C236E0" w:rsidP="00F5113A"/>
    <w:p w14:paraId="0A72473F" w14:textId="5D23F7C1" w:rsidR="001F578D" w:rsidRDefault="001F578D" w:rsidP="00F5113A"/>
    <w:p w14:paraId="2F50A4FA" w14:textId="77777777" w:rsidR="00FF1CD4" w:rsidRDefault="00FF1CD4" w:rsidP="001F578D">
      <w:pPr>
        <w:rPr>
          <w:b/>
        </w:rPr>
      </w:pPr>
    </w:p>
    <w:p w14:paraId="24F479A6" w14:textId="1CA6351F" w:rsidR="001F578D" w:rsidRPr="001B221E" w:rsidRDefault="001F578D" w:rsidP="001F578D">
      <w:pPr>
        <w:rPr>
          <w:b/>
        </w:rPr>
      </w:pPr>
      <w:r w:rsidRPr="001B221E">
        <w:rPr>
          <w:b/>
        </w:rPr>
        <w:t>Date:</w:t>
      </w:r>
      <w:r>
        <w:rPr>
          <w:b/>
        </w:rPr>
        <w:t xml:space="preserve"> </w:t>
      </w:r>
      <w:r w:rsidR="00C32B5B">
        <w:rPr>
          <w:b/>
        </w:rPr>
        <w:t>1</w:t>
      </w:r>
      <w:r w:rsidR="00E93FCF">
        <w:rPr>
          <w:b/>
        </w:rPr>
        <w:t>4</w:t>
      </w:r>
      <w:r>
        <w:rPr>
          <w:b/>
        </w:rPr>
        <w:t>/08/19</w:t>
      </w:r>
    </w:p>
    <w:p w14:paraId="51EBA720" w14:textId="244FBDB7" w:rsidR="001F578D" w:rsidRPr="00E63E39" w:rsidRDefault="001F578D" w:rsidP="001F578D">
      <w:pPr>
        <w:rPr>
          <w:bCs/>
        </w:rPr>
      </w:pPr>
      <w:r w:rsidRPr="00E63E39">
        <w:rPr>
          <w:bCs/>
        </w:rPr>
        <w:t>What I tested</w:t>
      </w:r>
      <w:r w:rsidR="004B6C7D" w:rsidRPr="00E63E39">
        <w:rPr>
          <w:bCs/>
        </w:rPr>
        <w:t xml:space="preserve"> was all the list</w:t>
      </w:r>
      <w:r w:rsidR="00F6395F" w:rsidRPr="00E63E39">
        <w:rPr>
          <w:bCs/>
        </w:rPr>
        <w:t xml:space="preserve"> </w:t>
      </w:r>
      <w:r w:rsidR="004B6C7D" w:rsidRPr="00E63E39">
        <w:rPr>
          <w:bCs/>
        </w:rPr>
        <w:t xml:space="preserve">box and prices was being called </w:t>
      </w:r>
      <w:r w:rsidR="00E14F62">
        <w:rPr>
          <w:bCs/>
        </w:rPr>
        <w:t>into all of them.</w:t>
      </w:r>
      <w:r w:rsidR="00EC35AD">
        <w:rPr>
          <w:bCs/>
        </w:rPr>
        <w:t xml:space="preserve"> I also moved the moved the “Reset Order” to the </w:t>
      </w:r>
      <w:r w:rsidR="00DF4B97">
        <w:rPr>
          <w:bCs/>
        </w:rPr>
        <w:t>corner</w:t>
      </w:r>
      <w:r w:rsidR="00EC35AD">
        <w:rPr>
          <w:bCs/>
        </w:rPr>
        <w:t xml:space="preserve"> to make it more user friendly.</w:t>
      </w:r>
      <w:r w:rsidR="002C0DD0">
        <w:rPr>
          <w:bCs/>
        </w:rPr>
        <w:t xml:space="preserve"> The </w:t>
      </w:r>
      <w:r w:rsidR="00207C29" w:rsidRPr="00207C29">
        <w:rPr>
          <w:bCs/>
        </w:rPr>
        <w:t xml:space="preserve">quantity </w:t>
      </w:r>
      <w:r w:rsidR="002C0DD0">
        <w:rPr>
          <w:bCs/>
        </w:rPr>
        <w:t>box was also set up t</w:t>
      </w:r>
      <w:r w:rsidR="007A193B">
        <w:rPr>
          <w:bCs/>
        </w:rPr>
        <w:t>o</w:t>
      </w:r>
      <w:r w:rsidR="0013344D">
        <w:rPr>
          <w:bCs/>
        </w:rPr>
        <w:t xml:space="preserve"> so the user can choose how many tickets they need.</w:t>
      </w:r>
    </w:p>
    <w:p w14:paraId="58775DF3" w14:textId="77777777" w:rsidR="001F578D" w:rsidRDefault="001F578D" w:rsidP="001F578D"/>
    <w:p w14:paraId="765C1F9F" w14:textId="082C5E34" w:rsidR="001F578D" w:rsidRPr="00F30751" w:rsidRDefault="001F578D" w:rsidP="001F578D">
      <w:r w:rsidRPr="001B221E">
        <w:rPr>
          <w:b/>
        </w:rPr>
        <w:t>Comment:</w:t>
      </w:r>
      <w:r w:rsidRPr="001B221E">
        <w:rPr>
          <w:color w:val="A6A6A6" w:themeColor="background1" w:themeShade="A6"/>
        </w:rPr>
        <w:t xml:space="preserve"> </w:t>
      </w:r>
      <w:r w:rsidRPr="00981FA6">
        <w:t>Initially</w:t>
      </w:r>
      <w:r w:rsidRPr="001B221E">
        <w:rPr>
          <w:color w:val="A6A6A6" w:themeColor="background1" w:themeShade="A6"/>
        </w:rPr>
        <w:t xml:space="preserve"> </w:t>
      </w:r>
      <w:r w:rsidR="00F30751">
        <w:t>did this so it made it clear if all the functions were working in the GUI and to play around to work out where positions</w:t>
      </w:r>
      <w:r w:rsidR="009117DA">
        <w:t xml:space="preserve"> of the buttons need to be. </w:t>
      </w:r>
    </w:p>
    <w:p w14:paraId="473609A0" w14:textId="77777777" w:rsidR="001F578D" w:rsidRDefault="001F578D" w:rsidP="001F578D"/>
    <w:p w14:paraId="7F1C2A7E" w14:textId="0D42A382" w:rsidR="001F578D" w:rsidRDefault="001F578D" w:rsidP="001F578D">
      <w:r w:rsidRPr="001B221E">
        <w:rPr>
          <w:b/>
        </w:rPr>
        <w:t>Evidence:</w:t>
      </w:r>
      <w:r>
        <w:t xml:space="preserve"> </w:t>
      </w:r>
    </w:p>
    <w:p w14:paraId="50876FE4" w14:textId="76DC6A79" w:rsidR="002C79CA" w:rsidRDefault="002C79CA" w:rsidP="001F578D">
      <w:pPr>
        <w:rPr>
          <w:color w:val="A6A6A6" w:themeColor="background1" w:themeShade="A6"/>
        </w:rPr>
      </w:pPr>
      <w:r>
        <w:rPr>
          <w:noProof/>
        </w:rPr>
        <w:drawing>
          <wp:inline distT="0" distB="0" distL="0" distR="0" wp14:anchorId="00ED8C56" wp14:editId="342D73C5">
            <wp:extent cx="4752975" cy="3162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2975" cy="3162300"/>
                    </a:xfrm>
                    <a:prstGeom prst="rect">
                      <a:avLst/>
                    </a:prstGeom>
                  </pic:spPr>
                </pic:pic>
              </a:graphicData>
            </a:graphic>
          </wp:inline>
        </w:drawing>
      </w:r>
    </w:p>
    <w:p w14:paraId="76972F23" w14:textId="77777777" w:rsidR="001F578D" w:rsidRDefault="001F578D" w:rsidP="001F578D"/>
    <w:p w14:paraId="20F84C3A" w14:textId="77777777" w:rsidR="001F578D" w:rsidRDefault="001F578D" w:rsidP="001F578D"/>
    <w:p w14:paraId="7090FFF2" w14:textId="77777777" w:rsidR="001F578D" w:rsidRDefault="001F578D" w:rsidP="001F578D"/>
    <w:p w14:paraId="47E485F9" w14:textId="1719372D" w:rsidR="00FF1CD4" w:rsidRDefault="00FF1CD4">
      <w:r>
        <w:br w:type="page"/>
      </w:r>
    </w:p>
    <w:p w14:paraId="3D6667BB" w14:textId="77777777" w:rsidR="001F578D" w:rsidRDefault="001F578D" w:rsidP="00F5113A"/>
    <w:p w14:paraId="43A86EE1" w14:textId="2FB28E2C" w:rsidR="00E80D4B" w:rsidRDefault="00E80D4B" w:rsidP="00F5113A"/>
    <w:p w14:paraId="38B3E63A" w14:textId="77777777" w:rsidR="0024705A" w:rsidRDefault="0024705A" w:rsidP="00E80D4B">
      <w:pPr>
        <w:rPr>
          <w:b/>
        </w:rPr>
      </w:pPr>
    </w:p>
    <w:p w14:paraId="496E72DE" w14:textId="0A13E7E5" w:rsidR="00E80D4B" w:rsidRPr="001B221E" w:rsidRDefault="00E80D4B" w:rsidP="00E80D4B">
      <w:pPr>
        <w:rPr>
          <w:b/>
        </w:rPr>
      </w:pPr>
      <w:r w:rsidRPr="001B221E">
        <w:rPr>
          <w:b/>
        </w:rPr>
        <w:t>Date:</w:t>
      </w:r>
      <w:r>
        <w:rPr>
          <w:b/>
        </w:rPr>
        <w:t xml:space="preserve"> </w:t>
      </w:r>
      <w:r w:rsidR="00D53B9E">
        <w:rPr>
          <w:b/>
        </w:rPr>
        <w:t>14</w:t>
      </w:r>
      <w:r>
        <w:rPr>
          <w:b/>
        </w:rPr>
        <w:t>/08/19</w:t>
      </w:r>
    </w:p>
    <w:p w14:paraId="14BCE37F" w14:textId="2802414E" w:rsidR="00E80D4B" w:rsidRPr="00BE434F" w:rsidRDefault="00E80D4B" w:rsidP="00E80D4B">
      <w:pPr>
        <w:rPr>
          <w:bCs/>
        </w:rPr>
      </w:pPr>
      <w:r w:rsidRPr="009D2C29">
        <w:rPr>
          <w:bCs/>
        </w:rPr>
        <w:t>What I tested</w:t>
      </w:r>
      <w:r w:rsidR="001E2015" w:rsidRPr="009D2C29">
        <w:rPr>
          <w:bCs/>
        </w:rPr>
        <w:t xml:space="preserve"> is t</w:t>
      </w:r>
      <w:r w:rsidR="00B54D77" w:rsidRPr="009D2C29">
        <w:rPr>
          <w:bCs/>
        </w:rPr>
        <w:t>o che</w:t>
      </w:r>
      <w:r w:rsidR="00F34F6A" w:rsidRPr="009D2C29">
        <w:rPr>
          <w:bCs/>
        </w:rPr>
        <w:t>c</w:t>
      </w:r>
      <w:r w:rsidR="00ED5B48">
        <w:rPr>
          <w:bCs/>
        </w:rPr>
        <w:t>k</w:t>
      </w:r>
      <w:r w:rsidR="00F34F6A" w:rsidRPr="009D2C29">
        <w:rPr>
          <w:bCs/>
        </w:rPr>
        <w:t xml:space="preserve"> if the select button was correctly pushed to the side next to the reset order</w:t>
      </w:r>
      <w:r w:rsidR="00F45C72" w:rsidRPr="009D2C29">
        <w:rPr>
          <w:bCs/>
        </w:rPr>
        <w:t xml:space="preserve"> and </w:t>
      </w:r>
      <w:r w:rsidR="000B01DE">
        <w:rPr>
          <w:bCs/>
        </w:rPr>
        <w:t xml:space="preserve">where the </w:t>
      </w:r>
      <w:r w:rsidR="000B01DE" w:rsidRPr="000B01DE">
        <w:rPr>
          <w:bCs/>
        </w:rPr>
        <w:t>quantity</w:t>
      </w:r>
      <w:r w:rsidR="000B01DE">
        <w:rPr>
          <w:bCs/>
        </w:rPr>
        <w:t xml:space="preserve"> box is in the right the position. </w:t>
      </w:r>
    </w:p>
    <w:p w14:paraId="2D704126" w14:textId="1586B90E" w:rsidR="00E80D4B" w:rsidRDefault="00E80D4B" w:rsidP="00E80D4B">
      <w:r w:rsidRPr="001B221E">
        <w:rPr>
          <w:b/>
        </w:rPr>
        <w:t>Comment:</w:t>
      </w:r>
      <w:r>
        <w:t xml:space="preserve"> </w:t>
      </w:r>
      <w:r w:rsidRPr="00B95D22">
        <w:t>Initially</w:t>
      </w:r>
      <w:r w:rsidR="004F4F02">
        <w:t xml:space="preserve"> </w:t>
      </w:r>
      <w:r w:rsidR="00C67431">
        <w:t xml:space="preserve">did this because </w:t>
      </w:r>
      <w:r w:rsidR="0062550E">
        <w:t xml:space="preserve">I needed to see </w:t>
      </w:r>
      <w:r w:rsidR="00E83079">
        <w:t>how the layout is looking and see what need to</w:t>
      </w:r>
      <w:r w:rsidR="006230A1">
        <w:t xml:space="preserve"> be changed </w:t>
      </w:r>
      <w:r w:rsidR="00D62534">
        <w:t xml:space="preserve">which was the </w:t>
      </w:r>
      <w:r w:rsidR="00D62534" w:rsidRPr="00D62534">
        <w:t>quantity</w:t>
      </w:r>
      <w:r w:rsidR="00D62534">
        <w:t xml:space="preserve"> box and price. </w:t>
      </w:r>
    </w:p>
    <w:p w14:paraId="4680299E" w14:textId="77777777" w:rsidR="00E80D4B" w:rsidRDefault="00E80D4B" w:rsidP="00E80D4B"/>
    <w:p w14:paraId="3DC971EF" w14:textId="4FF6A91F" w:rsidR="00E80D4B" w:rsidRDefault="00E80D4B" w:rsidP="00E80D4B">
      <w:pPr>
        <w:rPr>
          <w:b/>
        </w:rPr>
      </w:pPr>
      <w:r w:rsidRPr="001B221E">
        <w:rPr>
          <w:b/>
        </w:rPr>
        <w:t>Evidence</w:t>
      </w:r>
      <w:r w:rsidR="00387DC0">
        <w:rPr>
          <w:b/>
        </w:rPr>
        <w:t>:</w:t>
      </w:r>
    </w:p>
    <w:p w14:paraId="44C2E8AC" w14:textId="0464E33B" w:rsidR="00635BD5" w:rsidRDefault="00635BD5" w:rsidP="00E80D4B">
      <w:pPr>
        <w:rPr>
          <w:color w:val="A6A6A6" w:themeColor="background1" w:themeShade="A6"/>
        </w:rPr>
      </w:pPr>
      <w:r>
        <w:rPr>
          <w:noProof/>
        </w:rPr>
        <w:drawing>
          <wp:inline distT="0" distB="0" distL="0" distR="0" wp14:anchorId="2D6E129F" wp14:editId="72CD1C79">
            <wp:extent cx="4791075" cy="3171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1075" cy="3171825"/>
                    </a:xfrm>
                    <a:prstGeom prst="rect">
                      <a:avLst/>
                    </a:prstGeom>
                  </pic:spPr>
                </pic:pic>
              </a:graphicData>
            </a:graphic>
          </wp:inline>
        </w:drawing>
      </w:r>
    </w:p>
    <w:p w14:paraId="7424A800" w14:textId="77777777" w:rsidR="00E80D4B" w:rsidRDefault="00E80D4B" w:rsidP="00E80D4B"/>
    <w:p w14:paraId="3D4E0176" w14:textId="77777777" w:rsidR="00E80D4B" w:rsidRDefault="00E80D4B" w:rsidP="00E80D4B"/>
    <w:p w14:paraId="48272EEB" w14:textId="0D4A36C8" w:rsidR="00114A8E" w:rsidRDefault="00114A8E">
      <w:pPr>
        <w:rPr>
          <w:b/>
        </w:rPr>
      </w:pPr>
      <w:r>
        <w:rPr>
          <w:b/>
        </w:rPr>
        <w:br w:type="page"/>
      </w:r>
    </w:p>
    <w:p w14:paraId="73244B2E" w14:textId="77777777" w:rsidR="00241463" w:rsidRDefault="00241463" w:rsidP="00977974">
      <w:pPr>
        <w:rPr>
          <w:b/>
        </w:rPr>
      </w:pPr>
    </w:p>
    <w:p w14:paraId="029F41BE" w14:textId="77777777" w:rsidR="00241463" w:rsidRDefault="00241463" w:rsidP="00977974">
      <w:pPr>
        <w:rPr>
          <w:b/>
        </w:rPr>
      </w:pPr>
    </w:p>
    <w:p w14:paraId="54F4E6E1" w14:textId="223FBF6B" w:rsidR="00977974" w:rsidRPr="001B221E" w:rsidRDefault="00977974" w:rsidP="00977974">
      <w:pPr>
        <w:rPr>
          <w:b/>
        </w:rPr>
      </w:pPr>
      <w:r w:rsidRPr="001B221E">
        <w:rPr>
          <w:b/>
        </w:rPr>
        <w:t>Date:</w:t>
      </w:r>
      <w:r>
        <w:rPr>
          <w:b/>
        </w:rPr>
        <w:t xml:space="preserve"> </w:t>
      </w:r>
      <w:r w:rsidR="00C11188">
        <w:rPr>
          <w:b/>
        </w:rPr>
        <w:t>14</w:t>
      </w:r>
      <w:r>
        <w:rPr>
          <w:b/>
        </w:rPr>
        <w:t>/08/19</w:t>
      </w:r>
    </w:p>
    <w:p w14:paraId="524A3036" w14:textId="297643FF" w:rsidR="00977974" w:rsidRPr="00193397" w:rsidRDefault="00977974" w:rsidP="00977974">
      <w:pPr>
        <w:rPr>
          <w:bCs/>
        </w:rPr>
      </w:pPr>
      <w:r w:rsidRPr="00193397">
        <w:rPr>
          <w:bCs/>
        </w:rPr>
        <w:t>What I tested</w:t>
      </w:r>
      <w:r w:rsidR="00F62A16">
        <w:rPr>
          <w:bCs/>
        </w:rPr>
        <w:t xml:space="preserve"> was the </w:t>
      </w:r>
      <w:r w:rsidR="003217FD">
        <w:rPr>
          <w:bCs/>
        </w:rPr>
        <w:t>formatting</w:t>
      </w:r>
      <w:r w:rsidR="00F62A16">
        <w:rPr>
          <w:bCs/>
        </w:rPr>
        <w:t xml:space="preserve"> </w:t>
      </w:r>
      <w:r w:rsidR="00F22C2B">
        <w:rPr>
          <w:bCs/>
        </w:rPr>
        <w:t xml:space="preserve">of where the cost results </w:t>
      </w:r>
      <w:r w:rsidR="00667097">
        <w:rPr>
          <w:bCs/>
        </w:rPr>
        <w:t>sit</w:t>
      </w:r>
      <w:r w:rsidR="00F22C2B">
        <w:rPr>
          <w:bCs/>
        </w:rPr>
        <w:t xml:space="preserve"> and the movie summary.</w:t>
      </w:r>
    </w:p>
    <w:p w14:paraId="032865BB" w14:textId="77777777" w:rsidR="00977974" w:rsidRDefault="00977974" w:rsidP="00977974"/>
    <w:p w14:paraId="3FD36FCE" w14:textId="60F7C007" w:rsidR="00977974" w:rsidRDefault="00977974" w:rsidP="00977974">
      <w:r w:rsidRPr="001B221E">
        <w:rPr>
          <w:b/>
        </w:rPr>
        <w:t>Comment:</w:t>
      </w:r>
      <w:r>
        <w:t xml:space="preserve"> </w:t>
      </w:r>
      <w:r w:rsidRPr="0024705A">
        <w:t xml:space="preserve">Initially </w:t>
      </w:r>
      <w:r w:rsidR="00667097">
        <w:t xml:space="preserve">did this to make </w:t>
      </w:r>
      <w:r w:rsidR="005059E4">
        <w:t>it more user-friendly</w:t>
      </w:r>
      <w:r w:rsidR="00F66CF8">
        <w:t xml:space="preserve"> for the users to </w:t>
      </w:r>
      <w:r w:rsidR="00AC7868">
        <w:t>buy tickets and which theatres they are choosing.</w:t>
      </w:r>
      <w:r w:rsidR="00820D0C">
        <w:t xml:space="preserve"> </w:t>
      </w:r>
      <w:r w:rsidR="00EC04F5">
        <w:t>Plus,</w:t>
      </w:r>
      <w:r w:rsidR="00820D0C">
        <w:t xml:space="preserve"> to make it easier for those who want more than one ticket</w:t>
      </w:r>
      <w:r w:rsidR="00580901">
        <w:t>.</w:t>
      </w:r>
    </w:p>
    <w:p w14:paraId="2D750682" w14:textId="77777777" w:rsidR="00977974" w:rsidRDefault="00977974" w:rsidP="00977974"/>
    <w:p w14:paraId="7D877D71" w14:textId="4AFAC4A9" w:rsidR="00977974" w:rsidRDefault="00977974" w:rsidP="00977974">
      <w:r w:rsidRPr="001B221E">
        <w:rPr>
          <w:b/>
        </w:rPr>
        <w:t>Evidence:</w:t>
      </w:r>
      <w:r>
        <w:t xml:space="preserve"> </w:t>
      </w:r>
    </w:p>
    <w:p w14:paraId="58CDB33E" w14:textId="666238EC" w:rsidR="00F41066" w:rsidRDefault="00F41066" w:rsidP="00977974">
      <w:pPr>
        <w:rPr>
          <w:color w:val="A6A6A6" w:themeColor="background1" w:themeShade="A6"/>
        </w:rPr>
      </w:pPr>
      <w:r>
        <w:rPr>
          <w:noProof/>
        </w:rPr>
        <w:drawing>
          <wp:inline distT="0" distB="0" distL="0" distR="0" wp14:anchorId="612EA90C" wp14:editId="5618201A">
            <wp:extent cx="4772025" cy="31718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72025" cy="3171825"/>
                    </a:xfrm>
                    <a:prstGeom prst="rect">
                      <a:avLst/>
                    </a:prstGeom>
                  </pic:spPr>
                </pic:pic>
              </a:graphicData>
            </a:graphic>
          </wp:inline>
        </w:drawing>
      </w:r>
    </w:p>
    <w:p w14:paraId="51E45E8C" w14:textId="77777777" w:rsidR="00977974" w:rsidRDefault="00977974" w:rsidP="00977974"/>
    <w:p w14:paraId="410BFC7F" w14:textId="77777777" w:rsidR="00977974" w:rsidRDefault="00977974" w:rsidP="00977974"/>
    <w:p w14:paraId="03E27399" w14:textId="77777777" w:rsidR="00977974" w:rsidRDefault="00977974" w:rsidP="00977974"/>
    <w:p w14:paraId="7041313E" w14:textId="2E61D62D" w:rsidR="00977974" w:rsidRDefault="00977974" w:rsidP="00977974">
      <w:r>
        <w:rPr>
          <w:color w:val="A6A6A6" w:themeColor="background1" w:themeShade="A6"/>
        </w:rPr>
        <w:t>.</w:t>
      </w:r>
    </w:p>
    <w:p w14:paraId="695AA18F" w14:textId="0288897C" w:rsidR="00977974" w:rsidRDefault="00977974" w:rsidP="00F5113A"/>
    <w:p w14:paraId="4B0F1683" w14:textId="1CDF8FD6" w:rsidR="009F4FA7" w:rsidRDefault="009F4FA7" w:rsidP="00F5113A"/>
    <w:p w14:paraId="479DD2F8" w14:textId="0CB33FDA" w:rsidR="009F4FA7" w:rsidRDefault="009F4FA7" w:rsidP="00F5113A"/>
    <w:p w14:paraId="27581AB8" w14:textId="77777777" w:rsidR="00734E2C" w:rsidRDefault="00734E2C" w:rsidP="009F4FA7">
      <w:pPr>
        <w:rPr>
          <w:b/>
        </w:rPr>
      </w:pPr>
    </w:p>
    <w:p w14:paraId="49F86264" w14:textId="77777777" w:rsidR="00734E2C" w:rsidRDefault="00734E2C" w:rsidP="009F4FA7">
      <w:pPr>
        <w:rPr>
          <w:b/>
        </w:rPr>
      </w:pPr>
    </w:p>
    <w:p w14:paraId="273EFFB6" w14:textId="77777777" w:rsidR="00734E2C" w:rsidRDefault="00734E2C" w:rsidP="009F4FA7">
      <w:pPr>
        <w:rPr>
          <w:b/>
        </w:rPr>
      </w:pPr>
    </w:p>
    <w:p w14:paraId="7D12F0F9" w14:textId="77777777" w:rsidR="00734E2C" w:rsidRDefault="00734E2C" w:rsidP="009F4FA7">
      <w:pPr>
        <w:rPr>
          <w:b/>
        </w:rPr>
      </w:pPr>
    </w:p>
    <w:p w14:paraId="302B49DF" w14:textId="77777777" w:rsidR="00734E2C" w:rsidRDefault="00734E2C" w:rsidP="009F4FA7">
      <w:pPr>
        <w:rPr>
          <w:b/>
        </w:rPr>
      </w:pPr>
    </w:p>
    <w:p w14:paraId="151B3735" w14:textId="77777777" w:rsidR="00734E2C" w:rsidRDefault="00734E2C" w:rsidP="009F4FA7">
      <w:pPr>
        <w:rPr>
          <w:b/>
        </w:rPr>
      </w:pPr>
    </w:p>
    <w:p w14:paraId="0DB52C83" w14:textId="07BDBD7E" w:rsidR="009F4FA7" w:rsidRPr="001B221E" w:rsidRDefault="009F4FA7" w:rsidP="009F4FA7">
      <w:pPr>
        <w:rPr>
          <w:b/>
        </w:rPr>
      </w:pPr>
      <w:r w:rsidRPr="001B221E">
        <w:rPr>
          <w:b/>
        </w:rPr>
        <w:t>Date:</w:t>
      </w:r>
      <w:r>
        <w:rPr>
          <w:b/>
        </w:rPr>
        <w:t xml:space="preserve"> </w:t>
      </w:r>
      <w:r w:rsidR="00A705D7">
        <w:rPr>
          <w:b/>
        </w:rPr>
        <w:t>15</w:t>
      </w:r>
      <w:r>
        <w:rPr>
          <w:b/>
        </w:rPr>
        <w:t>/08/19</w:t>
      </w:r>
    </w:p>
    <w:p w14:paraId="7A795E8D" w14:textId="77777777" w:rsidR="009F4FA7" w:rsidRDefault="009F4FA7" w:rsidP="009F4FA7">
      <w:r w:rsidRPr="001B221E">
        <w:rPr>
          <w:b/>
        </w:rPr>
        <w:t>What I tested:</w:t>
      </w:r>
      <w:r>
        <w:t xml:space="preserve"> </w:t>
      </w:r>
      <w:r w:rsidRPr="001B221E">
        <w:rPr>
          <w:color w:val="A6A6A6" w:themeColor="background1" w:themeShade="A6"/>
        </w:rPr>
        <w:t xml:space="preserve">e.g. Testing to make sure that all enrolled students were displayed in the </w:t>
      </w:r>
      <w:proofErr w:type="spellStart"/>
      <w:r w:rsidRPr="001B221E">
        <w:rPr>
          <w:color w:val="A6A6A6" w:themeColor="background1" w:themeShade="A6"/>
        </w:rPr>
        <w:t>listbox</w:t>
      </w:r>
      <w:proofErr w:type="spellEnd"/>
    </w:p>
    <w:p w14:paraId="1D2D3392" w14:textId="77777777" w:rsidR="009F4FA7" w:rsidRDefault="009F4FA7" w:rsidP="009F4FA7"/>
    <w:p w14:paraId="6A2034B0" w14:textId="77777777" w:rsidR="009F4FA7" w:rsidRDefault="009F4FA7" w:rsidP="009F4FA7">
      <w:r w:rsidRPr="001B221E">
        <w:rPr>
          <w:b/>
        </w:rPr>
        <w:t>Comment:</w:t>
      </w:r>
      <w:r>
        <w:t xml:space="preserve"> </w:t>
      </w:r>
      <w:r w:rsidRPr="001B221E">
        <w:rPr>
          <w:color w:val="A6A6A6" w:themeColor="background1" w:themeShade="A6"/>
        </w:rPr>
        <w:t>e.g. Initially all students were displayed so I had to add an if statement to check whether a student was enrolled before displaying their name</w:t>
      </w:r>
      <w:r>
        <w:rPr>
          <w:color w:val="A6A6A6" w:themeColor="background1" w:themeShade="A6"/>
        </w:rPr>
        <w:t>.</w:t>
      </w:r>
    </w:p>
    <w:p w14:paraId="70923D2B" w14:textId="77777777" w:rsidR="009F4FA7" w:rsidRDefault="009F4FA7" w:rsidP="009F4FA7"/>
    <w:p w14:paraId="354196C7" w14:textId="4F49D366" w:rsidR="009F4FA7" w:rsidRDefault="009F4FA7" w:rsidP="009F4FA7">
      <w:pPr>
        <w:rPr>
          <w:color w:val="A6A6A6" w:themeColor="background1" w:themeShade="A6"/>
        </w:rPr>
      </w:pPr>
      <w:r w:rsidRPr="001B221E">
        <w:rPr>
          <w:b/>
        </w:rPr>
        <w:t>Evidence:</w:t>
      </w:r>
      <w:r>
        <w:t xml:space="preserve"> </w:t>
      </w:r>
      <w:r w:rsidR="008439A7">
        <w:rPr>
          <w:noProof/>
        </w:rPr>
        <w:drawing>
          <wp:inline distT="0" distB="0" distL="0" distR="0" wp14:anchorId="5E3FC6E5" wp14:editId="4FBE2D09">
            <wp:extent cx="4781550" cy="3133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81550" cy="3133725"/>
                    </a:xfrm>
                    <a:prstGeom prst="rect">
                      <a:avLst/>
                    </a:prstGeom>
                  </pic:spPr>
                </pic:pic>
              </a:graphicData>
            </a:graphic>
          </wp:inline>
        </w:drawing>
      </w:r>
    </w:p>
    <w:p w14:paraId="30422962" w14:textId="77777777" w:rsidR="009F4FA7" w:rsidRDefault="009F4FA7" w:rsidP="009F4FA7"/>
    <w:p w14:paraId="753A6D50" w14:textId="77777777" w:rsidR="009F4FA7" w:rsidRDefault="009F4FA7" w:rsidP="009F4FA7"/>
    <w:p w14:paraId="5D8098A9" w14:textId="77777777" w:rsidR="009F4FA7" w:rsidRDefault="009F4FA7" w:rsidP="009F4FA7"/>
    <w:p w14:paraId="5618BA70" w14:textId="201ED706" w:rsidR="009F4FA7" w:rsidRDefault="009F4FA7" w:rsidP="00F5113A"/>
    <w:p w14:paraId="5A2BD65F" w14:textId="5ECBE881" w:rsidR="007E19CA" w:rsidRDefault="007E19CA" w:rsidP="00F5113A"/>
    <w:p w14:paraId="4FA38F94" w14:textId="50C7FE20" w:rsidR="007E19CA" w:rsidRDefault="007E19CA" w:rsidP="00F5113A"/>
    <w:p w14:paraId="61D6B224" w14:textId="77777777" w:rsidR="00126951" w:rsidRDefault="00126951" w:rsidP="007E19CA"/>
    <w:p w14:paraId="3A36EC6C" w14:textId="77777777" w:rsidR="00961F59" w:rsidRDefault="00961F59" w:rsidP="007E19CA">
      <w:pPr>
        <w:rPr>
          <w:b/>
        </w:rPr>
      </w:pPr>
    </w:p>
    <w:p w14:paraId="189DE377" w14:textId="77777777" w:rsidR="00961F59" w:rsidRDefault="00961F59" w:rsidP="007E19CA">
      <w:pPr>
        <w:rPr>
          <w:b/>
        </w:rPr>
      </w:pPr>
    </w:p>
    <w:p w14:paraId="4219D09A" w14:textId="77777777" w:rsidR="00961F59" w:rsidRDefault="00961F59" w:rsidP="007E19CA">
      <w:pPr>
        <w:rPr>
          <w:b/>
        </w:rPr>
      </w:pPr>
    </w:p>
    <w:p w14:paraId="72934A2B" w14:textId="77777777" w:rsidR="00961F59" w:rsidRDefault="00961F59" w:rsidP="007E19CA">
      <w:pPr>
        <w:rPr>
          <w:b/>
        </w:rPr>
      </w:pPr>
    </w:p>
    <w:p w14:paraId="3DDF10AD" w14:textId="77777777" w:rsidR="00961F59" w:rsidRDefault="00961F59" w:rsidP="007E19CA">
      <w:pPr>
        <w:rPr>
          <w:b/>
        </w:rPr>
      </w:pPr>
    </w:p>
    <w:p w14:paraId="6A306B27" w14:textId="77777777" w:rsidR="00961F59" w:rsidRDefault="00961F59" w:rsidP="007E19CA">
      <w:pPr>
        <w:rPr>
          <w:b/>
        </w:rPr>
      </w:pPr>
    </w:p>
    <w:p w14:paraId="3045F1DA" w14:textId="77777777" w:rsidR="00961F59" w:rsidRDefault="00961F59" w:rsidP="007E19CA">
      <w:pPr>
        <w:rPr>
          <w:b/>
        </w:rPr>
      </w:pPr>
    </w:p>
    <w:p w14:paraId="3B5AF2AD" w14:textId="35E4023D" w:rsidR="007E19CA" w:rsidRPr="001B221E" w:rsidRDefault="007E19CA" w:rsidP="007E19CA">
      <w:pPr>
        <w:rPr>
          <w:b/>
        </w:rPr>
      </w:pPr>
      <w:r w:rsidRPr="001B221E">
        <w:rPr>
          <w:b/>
        </w:rPr>
        <w:t>Date:</w:t>
      </w:r>
      <w:r>
        <w:rPr>
          <w:b/>
        </w:rPr>
        <w:t xml:space="preserve"> </w:t>
      </w:r>
      <w:r w:rsidR="009017A6">
        <w:rPr>
          <w:b/>
        </w:rPr>
        <w:t>1</w:t>
      </w:r>
      <w:r w:rsidR="00A221E3">
        <w:rPr>
          <w:b/>
        </w:rPr>
        <w:t>6</w:t>
      </w:r>
      <w:r>
        <w:rPr>
          <w:b/>
        </w:rPr>
        <w:t>/08/19</w:t>
      </w:r>
    </w:p>
    <w:p w14:paraId="2B1C9D0F" w14:textId="5515DA02" w:rsidR="007E19CA" w:rsidRPr="00BE3C0F" w:rsidRDefault="007E19CA" w:rsidP="007E19CA">
      <w:pPr>
        <w:rPr>
          <w:bCs/>
        </w:rPr>
      </w:pPr>
      <w:r w:rsidRPr="00BE3C0F">
        <w:rPr>
          <w:bCs/>
        </w:rPr>
        <w:t>What I tested</w:t>
      </w:r>
      <w:r w:rsidR="00221A43">
        <w:rPr>
          <w:bCs/>
        </w:rPr>
        <w:t xml:space="preserve"> was if the </w:t>
      </w:r>
      <w:r w:rsidR="00CD715B">
        <w:rPr>
          <w:bCs/>
        </w:rPr>
        <w:t>total</w:t>
      </w:r>
      <w:r w:rsidR="00221A43">
        <w:rPr>
          <w:bCs/>
        </w:rPr>
        <w:t xml:space="preserve"> cost was printing with the correct integer.</w:t>
      </w:r>
      <w:r w:rsidR="00E1709B">
        <w:rPr>
          <w:bCs/>
        </w:rPr>
        <w:t xml:space="preserve"> Star Trek $10 * </w:t>
      </w:r>
      <w:r w:rsidR="002474AF">
        <w:rPr>
          <w:bCs/>
        </w:rPr>
        <w:t xml:space="preserve">4 = </w:t>
      </w:r>
      <w:r w:rsidR="002F4599">
        <w:rPr>
          <w:bCs/>
        </w:rPr>
        <w:t>40.</w:t>
      </w:r>
    </w:p>
    <w:p w14:paraId="03C2037F" w14:textId="77777777" w:rsidR="007E19CA" w:rsidRDefault="007E19CA" w:rsidP="007E19CA"/>
    <w:p w14:paraId="450CD7B5" w14:textId="37B6680B" w:rsidR="007E19CA" w:rsidRDefault="007E19CA" w:rsidP="007E19CA">
      <w:r w:rsidRPr="001B221E">
        <w:rPr>
          <w:b/>
        </w:rPr>
        <w:t>Comment:</w:t>
      </w:r>
      <w:r>
        <w:t xml:space="preserve"> </w:t>
      </w:r>
      <w:r w:rsidR="00E2563D" w:rsidRPr="00055E6C">
        <w:t xml:space="preserve">This was successful due to the </w:t>
      </w:r>
      <w:r w:rsidR="009A067C" w:rsidRPr="00055E6C">
        <w:t>function working probably</w:t>
      </w:r>
      <w:r w:rsidR="009950F0" w:rsidRPr="00055E6C">
        <w:t xml:space="preserve"> by multiplying </w:t>
      </w:r>
      <w:r w:rsidR="004201A5" w:rsidRPr="00055E6C">
        <w:t xml:space="preserve">the </w:t>
      </w:r>
      <w:r w:rsidR="005604ED" w:rsidRPr="00055E6C">
        <w:t>quantity</w:t>
      </w:r>
      <w:r w:rsidR="004201A5" w:rsidRPr="00055E6C">
        <w:t xml:space="preserve"> and price in three different </w:t>
      </w:r>
      <w:r w:rsidR="005604ED" w:rsidRPr="00055E6C">
        <w:t>theatres</w:t>
      </w:r>
      <w:r w:rsidR="004201A5" w:rsidRPr="00055E6C">
        <w:t>.</w:t>
      </w:r>
      <w:r w:rsidR="009950F0" w:rsidRPr="00055E6C">
        <w:t xml:space="preserve"> </w:t>
      </w:r>
    </w:p>
    <w:p w14:paraId="18BC19EA" w14:textId="77777777" w:rsidR="007E19CA" w:rsidRDefault="007E19CA" w:rsidP="007E19CA"/>
    <w:p w14:paraId="033AF3B6" w14:textId="08C8FCD6" w:rsidR="007E19CA" w:rsidRDefault="002D0508" w:rsidP="007E19CA">
      <w:pPr>
        <w:rPr>
          <w:color w:val="A6A6A6" w:themeColor="background1" w:themeShade="A6"/>
        </w:rPr>
      </w:pPr>
      <w:r>
        <w:rPr>
          <w:noProof/>
        </w:rPr>
        <w:drawing>
          <wp:inline distT="0" distB="0" distL="0" distR="0" wp14:anchorId="233BB9F6" wp14:editId="511F3248">
            <wp:extent cx="4752975" cy="3143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52975" cy="3143250"/>
                    </a:xfrm>
                    <a:prstGeom prst="rect">
                      <a:avLst/>
                    </a:prstGeom>
                  </pic:spPr>
                </pic:pic>
              </a:graphicData>
            </a:graphic>
          </wp:inline>
        </w:drawing>
      </w:r>
    </w:p>
    <w:p w14:paraId="73C618FB" w14:textId="77777777" w:rsidR="007E19CA" w:rsidRDefault="007E19CA" w:rsidP="007E19CA"/>
    <w:p w14:paraId="474FF654" w14:textId="7E24D43D" w:rsidR="00F5113A" w:rsidRDefault="00F5113A"/>
    <w:p w14:paraId="2201468F" w14:textId="57CE2422" w:rsidR="005A4E44" w:rsidRDefault="005A4E44"/>
    <w:p w14:paraId="6A2D3FAF" w14:textId="217C689B" w:rsidR="005A4E44" w:rsidRDefault="005A4E44"/>
    <w:p w14:paraId="0D0A1C96" w14:textId="3077B2CF" w:rsidR="005A4E44" w:rsidRDefault="005A4E44"/>
    <w:p w14:paraId="39BC8D69" w14:textId="77777777" w:rsidR="006A0CE4" w:rsidRDefault="006A0CE4">
      <w:pPr>
        <w:rPr>
          <w:noProof/>
        </w:rPr>
      </w:pPr>
    </w:p>
    <w:p w14:paraId="70493A88" w14:textId="54127A7D" w:rsidR="006A0CE4" w:rsidRDefault="006A0CE4">
      <w:pPr>
        <w:rPr>
          <w:noProof/>
        </w:rPr>
      </w:pPr>
    </w:p>
    <w:p w14:paraId="6ABB90D4" w14:textId="62E76FF1" w:rsidR="006A0CE4" w:rsidRDefault="006A0CE4">
      <w:pPr>
        <w:rPr>
          <w:noProof/>
        </w:rPr>
      </w:pPr>
    </w:p>
    <w:p w14:paraId="478B2D88" w14:textId="381E5CC0" w:rsidR="005A4E44" w:rsidRDefault="005A4E44"/>
    <w:p w14:paraId="514E2F03" w14:textId="3F6E7330" w:rsidR="006A0CE4" w:rsidRDefault="006A0CE4"/>
    <w:p w14:paraId="0B45BDE6" w14:textId="0D92E2A5" w:rsidR="006A0CE4" w:rsidRDefault="006A0CE4"/>
    <w:p w14:paraId="58F43CD1" w14:textId="77777777" w:rsidR="002D0508" w:rsidRDefault="002D0508" w:rsidP="002D0508"/>
    <w:p w14:paraId="42DBFB5C" w14:textId="56CE239E" w:rsidR="00AF197A" w:rsidRPr="001B221E" w:rsidRDefault="00AF197A" w:rsidP="00AF197A">
      <w:pPr>
        <w:rPr>
          <w:b/>
        </w:rPr>
      </w:pPr>
      <w:r w:rsidRPr="001B221E">
        <w:rPr>
          <w:b/>
        </w:rPr>
        <w:t>Date:</w:t>
      </w:r>
      <w:r>
        <w:rPr>
          <w:b/>
        </w:rPr>
        <w:t xml:space="preserve"> 1</w:t>
      </w:r>
      <w:r w:rsidR="00890FE5">
        <w:rPr>
          <w:b/>
        </w:rPr>
        <w:t>6</w:t>
      </w:r>
      <w:r>
        <w:rPr>
          <w:b/>
        </w:rPr>
        <w:t>/08/19</w:t>
      </w:r>
    </w:p>
    <w:p w14:paraId="0C46E0CD" w14:textId="7C81F730" w:rsidR="00AF197A" w:rsidRPr="00ED2C9F" w:rsidRDefault="00AF197A" w:rsidP="00AF197A">
      <w:pPr>
        <w:rPr>
          <w:bCs/>
        </w:rPr>
      </w:pPr>
      <w:r w:rsidRPr="00ED2C9F">
        <w:rPr>
          <w:bCs/>
        </w:rPr>
        <w:t>What I tested</w:t>
      </w:r>
      <w:r w:rsidR="009378E9" w:rsidRPr="00ED2C9F">
        <w:rPr>
          <w:bCs/>
        </w:rPr>
        <w:t xml:space="preserve"> was the movies</w:t>
      </w:r>
      <w:r w:rsidR="00E85AA1">
        <w:rPr>
          <w:bCs/>
        </w:rPr>
        <w:t xml:space="preserve"> seats/comments</w:t>
      </w:r>
      <w:r w:rsidR="009378E9" w:rsidRPr="00ED2C9F">
        <w:rPr>
          <w:bCs/>
        </w:rPr>
        <w:t xml:space="preserve"> to subtract</w:t>
      </w:r>
      <w:r w:rsidR="00E85AA1">
        <w:rPr>
          <w:bCs/>
        </w:rPr>
        <w:t xml:space="preserve"> to display 200-4 = 196</w:t>
      </w:r>
      <w:r w:rsidR="00504F1C">
        <w:rPr>
          <w:bCs/>
        </w:rPr>
        <w:t xml:space="preserve">. </w:t>
      </w:r>
      <w:r w:rsidR="00242DD7">
        <w:rPr>
          <w:bCs/>
        </w:rPr>
        <w:t xml:space="preserve">This was to check if the user could see the remaining seats </w:t>
      </w:r>
      <w:r w:rsidR="009378E9" w:rsidRPr="00ED2C9F">
        <w:rPr>
          <w:bCs/>
        </w:rPr>
        <w:t xml:space="preserve"> </w:t>
      </w:r>
    </w:p>
    <w:p w14:paraId="162ACCED" w14:textId="77777777" w:rsidR="00AF197A" w:rsidRDefault="00AF197A" w:rsidP="00AF197A"/>
    <w:p w14:paraId="03045946" w14:textId="66E88530" w:rsidR="00AF197A" w:rsidRDefault="00AF197A" w:rsidP="00AF197A">
      <w:r w:rsidRPr="001B221E">
        <w:rPr>
          <w:b/>
        </w:rPr>
        <w:t>Comment:</w:t>
      </w:r>
      <w:r>
        <w:t xml:space="preserve"> </w:t>
      </w:r>
      <w:r w:rsidR="00155778">
        <w:t xml:space="preserve"> </w:t>
      </w:r>
      <w:r w:rsidR="00A21B76" w:rsidRPr="009E04A7">
        <w:t>Initially</w:t>
      </w:r>
      <w:r w:rsidR="00290A08">
        <w:t xml:space="preserve"> I had all </w:t>
      </w:r>
      <w:r w:rsidR="0027375B">
        <w:t xml:space="preserve">movies displayed but then it multiplied itself so I added a statement that would allow the movies, price and seats to be </w:t>
      </w:r>
      <w:r w:rsidR="000328EA">
        <w:t>deleted</w:t>
      </w:r>
      <w:r w:rsidR="0027375B">
        <w:t xml:space="preserve"> then updated with the current ones. </w:t>
      </w:r>
    </w:p>
    <w:p w14:paraId="58E1763F" w14:textId="77777777" w:rsidR="00AF197A" w:rsidRDefault="00AF197A" w:rsidP="00AF197A"/>
    <w:p w14:paraId="5C8221FC" w14:textId="397BE6F5" w:rsidR="00AF197A" w:rsidRDefault="004D15CE" w:rsidP="00AF197A">
      <w:pPr>
        <w:rPr>
          <w:color w:val="A6A6A6" w:themeColor="background1" w:themeShade="A6"/>
        </w:rPr>
      </w:pPr>
      <w:r>
        <w:rPr>
          <w:noProof/>
        </w:rPr>
        <w:drawing>
          <wp:inline distT="0" distB="0" distL="0" distR="0" wp14:anchorId="61582AC1" wp14:editId="0E6D2195">
            <wp:extent cx="4772025" cy="32289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2025" cy="3228975"/>
                    </a:xfrm>
                    <a:prstGeom prst="rect">
                      <a:avLst/>
                    </a:prstGeom>
                  </pic:spPr>
                </pic:pic>
              </a:graphicData>
            </a:graphic>
          </wp:inline>
        </w:drawing>
      </w:r>
    </w:p>
    <w:p w14:paraId="075E9BE3" w14:textId="77777777" w:rsidR="00AF197A" w:rsidRDefault="00AF197A" w:rsidP="00AF197A"/>
    <w:p w14:paraId="538F170D" w14:textId="77777777" w:rsidR="00AF197A" w:rsidRDefault="00AF197A" w:rsidP="00AF197A"/>
    <w:p w14:paraId="3374216B" w14:textId="77777777" w:rsidR="00AF197A" w:rsidRDefault="00AF197A" w:rsidP="00AF197A"/>
    <w:p w14:paraId="25D237A5" w14:textId="77777777" w:rsidR="001534B6" w:rsidRDefault="001534B6" w:rsidP="002D0508"/>
    <w:p w14:paraId="76B91DF1" w14:textId="77777777" w:rsidR="001534B6" w:rsidRDefault="001534B6" w:rsidP="002D0508"/>
    <w:p w14:paraId="7D8F953F" w14:textId="77777777" w:rsidR="006E297A" w:rsidRDefault="006E297A" w:rsidP="002D0508"/>
    <w:p w14:paraId="07A0AA78" w14:textId="23E465F2" w:rsidR="006E297A" w:rsidRDefault="006E297A" w:rsidP="002D0508"/>
    <w:p w14:paraId="0C27C158" w14:textId="77777777" w:rsidR="00B3517E" w:rsidRDefault="00B3517E" w:rsidP="002D0508"/>
    <w:p w14:paraId="713BAF36" w14:textId="77777777" w:rsidR="006E297A" w:rsidRDefault="006E297A" w:rsidP="002D0508"/>
    <w:p w14:paraId="1BCAD1FD" w14:textId="77777777" w:rsidR="006E297A" w:rsidRDefault="006E297A" w:rsidP="002D0508"/>
    <w:p w14:paraId="7DFBA243" w14:textId="77777777" w:rsidR="006E297A" w:rsidRDefault="006E297A" w:rsidP="002D0508"/>
    <w:p w14:paraId="6C62233D" w14:textId="77777777" w:rsidR="006E297A" w:rsidRDefault="006E297A" w:rsidP="002D0508"/>
    <w:p w14:paraId="64068041" w14:textId="77777777" w:rsidR="006E297A" w:rsidRDefault="006E297A" w:rsidP="002D0508"/>
    <w:p w14:paraId="76111B94" w14:textId="5802936E" w:rsidR="002D0508" w:rsidRDefault="002D0508" w:rsidP="002D0508">
      <w:r>
        <w:t>Jack: 16/08/19</w:t>
      </w:r>
    </w:p>
    <w:p w14:paraId="095BE7FE" w14:textId="77777777" w:rsidR="002D0508" w:rsidRDefault="002D0508" w:rsidP="002D0508">
      <w:r>
        <w:t>Would use buttons rather than typed input field</w:t>
      </w:r>
    </w:p>
    <w:p w14:paraId="25DFAC0E" w14:textId="77777777" w:rsidR="002D0508" w:rsidRDefault="002D0508" w:rsidP="002D0508">
      <w:r>
        <w:t xml:space="preserve">Simple and easy to use. </w:t>
      </w:r>
    </w:p>
    <w:p w14:paraId="10D85215" w14:textId="77777777" w:rsidR="002D0508" w:rsidRDefault="002D0508" w:rsidP="002D0508"/>
    <w:p w14:paraId="65965E0C" w14:textId="22CA94EB" w:rsidR="002D0508" w:rsidRDefault="002D0508" w:rsidP="002D0508">
      <w:r>
        <w:t>Jacques: 16/08/19</w:t>
      </w:r>
    </w:p>
    <w:p w14:paraId="54A2F02A" w14:textId="77777777" w:rsidR="002D0508" w:rsidRDefault="002D0508" w:rsidP="002D0508">
      <w:r>
        <w:t>Program is clear with little chance of making a mistake. Would however, subtract the number of seats from each film once order is placed.</w:t>
      </w:r>
    </w:p>
    <w:p w14:paraId="09E45420" w14:textId="77777777" w:rsidR="002D0508" w:rsidRDefault="002D0508" w:rsidP="002D0508"/>
    <w:p w14:paraId="0E0271ED" w14:textId="285E5B28" w:rsidR="002D0508" w:rsidRDefault="002D0508" w:rsidP="002D0508">
      <w:r>
        <w:t>Dakota: 16/08/19</w:t>
      </w:r>
    </w:p>
    <w:p w14:paraId="0ED95A75" w14:textId="77777777" w:rsidR="002D0508" w:rsidRDefault="002D0508" w:rsidP="002D0508">
      <w:r>
        <w:t>There isn’t much UI for this program, very hard to use, as in there aren’t any headings or titles which makes the program hardly usable. Because of this I would say the program is far from complete, as even with instructions the program gave no feedback as to if my movie order was either complete, or unable to be booked. The current UI, or lack, therefore, is very hard to read and would benefit having larger buttons and text. Placing different elements in order of use would help to lead a user through the program, as I have already stated, there is no clear directions to follow to properly use the program.</w:t>
      </w:r>
    </w:p>
    <w:sectPr w:rsidR="002D05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MbCwNDc1NTU0NLNQ0lEKTi0uzszPAykwqwUAgWvgoCwAAAA="/>
  </w:docVars>
  <w:rsids>
    <w:rsidRoot w:val="00102970"/>
    <w:rsid w:val="0000348B"/>
    <w:rsid w:val="0001688B"/>
    <w:rsid w:val="00023788"/>
    <w:rsid w:val="000328EA"/>
    <w:rsid w:val="00043BED"/>
    <w:rsid w:val="00050F42"/>
    <w:rsid w:val="00055E6C"/>
    <w:rsid w:val="00060D51"/>
    <w:rsid w:val="00063156"/>
    <w:rsid w:val="00090E5C"/>
    <w:rsid w:val="000A3CE1"/>
    <w:rsid w:val="000B01DE"/>
    <w:rsid w:val="000C1AA5"/>
    <w:rsid w:val="000D2F31"/>
    <w:rsid w:val="00102970"/>
    <w:rsid w:val="00114A8E"/>
    <w:rsid w:val="00126951"/>
    <w:rsid w:val="0013344D"/>
    <w:rsid w:val="00142A37"/>
    <w:rsid w:val="0015128A"/>
    <w:rsid w:val="001534B6"/>
    <w:rsid w:val="00155778"/>
    <w:rsid w:val="00165006"/>
    <w:rsid w:val="00193397"/>
    <w:rsid w:val="001A26E8"/>
    <w:rsid w:val="001B221E"/>
    <w:rsid w:val="001E2015"/>
    <w:rsid w:val="001F1883"/>
    <w:rsid w:val="001F578D"/>
    <w:rsid w:val="00206642"/>
    <w:rsid w:val="00207C29"/>
    <w:rsid w:val="00221A43"/>
    <w:rsid w:val="002264F3"/>
    <w:rsid w:val="00241463"/>
    <w:rsid w:val="00242DD7"/>
    <w:rsid w:val="0024705A"/>
    <w:rsid w:val="002474AF"/>
    <w:rsid w:val="002579C9"/>
    <w:rsid w:val="0027375B"/>
    <w:rsid w:val="00290A08"/>
    <w:rsid w:val="00296C05"/>
    <w:rsid w:val="002A081F"/>
    <w:rsid w:val="002B06E7"/>
    <w:rsid w:val="002B72CF"/>
    <w:rsid w:val="002C0DD0"/>
    <w:rsid w:val="002C79CA"/>
    <w:rsid w:val="002D0508"/>
    <w:rsid w:val="002D6D2B"/>
    <w:rsid w:val="002E1FF7"/>
    <w:rsid w:val="002F0610"/>
    <w:rsid w:val="002F4599"/>
    <w:rsid w:val="0030331B"/>
    <w:rsid w:val="00313F32"/>
    <w:rsid w:val="003217FD"/>
    <w:rsid w:val="00371BEA"/>
    <w:rsid w:val="00387DC0"/>
    <w:rsid w:val="003B479A"/>
    <w:rsid w:val="003B673D"/>
    <w:rsid w:val="003C1B7B"/>
    <w:rsid w:val="003D719B"/>
    <w:rsid w:val="004018DF"/>
    <w:rsid w:val="004039EF"/>
    <w:rsid w:val="00412812"/>
    <w:rsid w:val="004201A5"/>
    <w:rsid w:val="00452583"/>
    <w:rsid w:val="00473D81"/>
    <w:rsid w:val="00490748"/>
    <w:rsid w:val="00497E04"/>
    <w:rsid w:val="004B4CEC"/>
    <w:rsid w:val="004B6C7D"/>
    <w:rsid w:val="004C3EFB"/>
    <w:rsid w:val="004C4705"/>
    <w:rsid w:val="004D15CE"/>
    <w:rsid w:val="004E3A0E"/>
    <w:rsid w:val="004F4F02"/>
    <w:rsid w:val="00504F1C"/>
    <w:rsid w:val="005059E4"/>
    <w:rsid w:val="00516467"/>
    <w:rsid w:val="0053287A"/>
    <w:rsid w:val="00545FCB"/>
    <w:rsid w:val="005604ED"/>
    <w:rsid w:val="00580901"/>
    <w:rsid w:val="005815E6"/>
    <w:rsid w:val="0058400E"/>
    <w:rsid w:val="005A3444"/>
    <w:rsid w:val="005A4E44"/>
    <w:rsid w:val="005C24C5"/>
    <w:rsid w:val="00611568"/>
    <w:rsid w:val="0062249D"/>
    <w:rsid w:val="006230A1"/>
    <w:rsid w:val="0062550E"/>
    <w:rsid w:val="00635BD5"/>
    <w:rsid w:val="00651726"/>
    <w:rsid w:val="00667097"/>
    <w:rsid w:val="006A0CE4"/>
    <w:rsid w:val="006B7D78"/>
    <w:rsid w:val="006D0D13"/>
    <w:rsid w:val="006E03B3"/>
    <w:rsid w:val="006E297A"/>
    <w:rsid w:val="00734E2C"/>
    <w:rsid w:val="00746271"/>
    <w:rsid w:val="007464A0"/>
    <w:rsid w:val="00767518"/>
    <w:rsid w:val="007A193B"/>
    <w:rsid w:val="007B2268"/>
    <w:rsid w:val="007B7A43"/>
    <w:rsid w:val="007C2F74"/>
    <w:rsid w:val="007C48F1"/>
    <w:rsid w:val="007D1849"/>
    <w:rsid w:val="007E19CA"/>
    <w:rsid w:val="007E535E"/>
    <w:rsid w:val="00820D0C"/>
    <w:rsid w:val="008439A7"/>
    <w:rsid w:val="0085752B"/>
    <w:rsid w:val="00857562"/>
    <w:rsid w:val="008623E1"/>
    <w:rsid w:val="00890FE5"/>
    <w:rsid w:val="00891A70"/>
    <w:rsid w:val="00893434"/>
    <w:rsid w:val="008B416E"/>
    <w:rsid w:val="008E4566"/>
    <w:rsid w:val="009017A6"/>
    <w:rsid w:val="00901968"/>
    <w:rsid w:val="00903616"/>
    <w:rsid w:val="009117DA"/>
    <w:rsid w:val="009378E9"/>
    <w:rsid w:val="00961F59"/>
    <w:rsid w:val="009646EF"/>
    <w:rsid w:val="00977974"/>
    <w:rsid w:val="00981FA6"/>
    <w:rsid w:val="009917A1"/>
    <w:rsid w:val="009950F0"/>
    <w:rsid w:val="009A067C"/>
    <w:rsid w:val="009A385C"/>
    <w:rsid w:val="009B3CFB"/>
    <w:rsid w:val="009D2C29"/>
    <w:rsid w:val="009E04A7"/>
    <w:rsid w:val="009E2E07"/>
    <w:rsid w:val="009F2C41"/>
    <w:rsid w:val="009F4D67"/>
    <w:rsid w:val="009F4FA7"/>
    <w:rsid w:val="00A03C8C"/>
    <w:rsid w:val="00A06491"/>
    <w:rsid w:val="00A12B1F"/>
    <w:rsid w:val="00A21B76"/>
    <w:rsid w:val="00A221E3"/>
    <w:rsid w:val="00A255BB"/>
    <w:rsid w:val="00A33C0C"/>
    <w:rsid w:val="00A67121"/>
    <w:rsid w:val="00A705D7"/>
    <w:rsid w:val="00A80EA2"/>
    <w:rsid w:val="00AA26E9"/>
    <w:rsid w:val="00AB32E5"/>
    <w:rsid w:val="00AB6065"/>
    <w:rsid w:val="00AC7868"/>
    <w:rsid w:val="00AE0653"/>
    <w:rsid w:val="00AE4149"/>
    <w:rsid w:val="00AF197A"/>
    <w:rsid w:val="00B23BDD"/>
    <w:rsid w:val="00B3517E"/>
    <w:rsid w:val="00B54D77"/>
    <w:rsid w:val="00B94989"/>
    <w:rsid w:val="00B95D22"/>
    <w:rsid w:val="00BA69D1"/>
    <w:rsid w:val="00BC01A4"/>
    <w:rsid w:val="00BE3C0F"/>
    <w:rsid w:val="00BE434F"/>
    <w:rsid w:val="00BF3E49"/>
    <w:rsid w:val="00C1027F"/>
    <w:rsid w:val="00C11188"/>
    <w:rsid w:val="00C1760A"/>
    <w:rsid w:val="00C236E0"/>
    <w:rsid w:val="00C27F79"/>
    <w:rsid w:val="00C31918"/>
    <w:rsid w:val="00C32B5B"/>
    <w:rsid w:val="00C42AB3"/>
    <w:rsid w:val="00C56F90"/>
    <w:rsid w:val="00C61C87"/>
    <w:rsid w:val="00C62954"/>
    <w:rsid w:val="00C66E26"/>
    <w:rsid w:val="00C67431"/>
    <w:rsid w:val="00CD715B"/>
    <w:rsid w:val="00CD7CC8"/>
    <w:rsid w:val="00CE1468"/>
    <w:rsid w:val="00D028E5"/>
    <w:rsid w:val="00D07610"/>
    <w:rsid w:val="00D11B2A"/>
    <w:rsid w:val="00D13E29"/>
    <w:rsid w:val="00D33C57"/>
    <w:rsid w:val="00D53B9E"/>
    <w:rsid w:val="00D53D27"/>
    <w:rsid w:val="00D54772"/>
    <w:rsid w:val="00D62534"/>
    <w:rsid w:val="00D87AC4"/>
    <w:rsid w:val="00DA041A"/>
    <w:rsid w:val="00DA4DF5"/>
    <w:rsid w:val="00DD5207"/>
    <w:rsid w:val="00DF4B97"/>
    <w:rsid w:val="00E061F2"/>
    <w:rsid w:val="00E14F62"/>
    <w:rsid w:val="00E1709B"/>
    <w:rsid w:val="00E2563D"/>
    <w:rsid w:val="00E63E39"/>
    <w:rsid w:val="00E80D4B"/>
    <w:rsid w:val="00E83079"/>
    <w:rsid w:val="00E85AA1"/>
    <w:rsid w:val="00E93FCF"/>
    <w:rsid w:val="00EC04F5"/>
    <w:rsid w:val="00EC35AD"/>
    <w:rsid w:val="00ED2C9F"/>
    <w:rsid w:val="00ED5B48"/>
    <w:rsid w:val="00EF62CC"/>
    <w:rsid w:val="00F07029"/>
    <w:rsid w:val="00F22C2B"/>
    <w:rsid w:val="00F26160"/>
    <w:rsid w:val="00F30751"/>
    <w:rsid w:val="00F30FC0"/>
    <w:rsid w:val="00F34F6A"/>
    <w:rsid w:val="00F41066"/>
    <w:rsid w:val="00F45C72"/>
    <w:rsid w:val="00F5113A"/>
    <w:rsid w:val="00F51518"/>
    <w:rsid w:val="00F5368A"/>
    <w:rsid w:val="00F62A16"/>
    <w:rsid w:val="00F6395F"/>
    <w:rsid w:val="00F66CF8"/>
    <w:rsid w:val="00F856FE"/>
    <w:rsid w:val="00FE3253"/>
    <w:rsid w:val="00FF1CD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E767C"/>
  <w15:chartTrackingRefBased/>
  <w15:docId w15:val="{24817EF1-2DD0-4523-9183-5B62C7970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2</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Adams</dc:creator>
  <cp:keywords/>
  <dc:description/>
  <cp:lastModifiedBy>Phil Adams</cp:lastModifiedBy>
  <cp:revision>255</cp:revision>
  <dcterms:created xsi:type="dcterms:W3CDTF">2019-08-14T07:23:00Z</dcterms:created>
  <dcterms:modified xsi:type="dcterms:W3CDTF">2019-08-21T08:11:00Z</dcterms:modified>
</cp:coreProperties>
</file>